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C2B3A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V</w:t>
      </w:r>
      <w:r w:rsidR="00607AA9">
        <w:rPr>
          <w:sz w:val="24"/>
          <w:szCs w:val="24"/>
          <w:lang w:val="en-GB"/>
        </w:rPr>
        <w:t>irgi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74B301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607AA9">
        <w:rPr>
          <w:sz w:val="22"/>
          <w:szCs w:val="22"/>
          <w:lang w:val="en-GB"/>
        </w:rPr>
        <w:t>thirty (30) days</w:t>
      </w:r>
      <w:r w:rsidR="002D57FF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343008" w14:textId="77777777" w:rsidR="00027393" w:rsidRDefault="00027393" w:rsidP="00CB37D9">
      <w:pPr>
        <w:spacing w:after="0" w:line="240" w:lineRule="auto"/>
      </w:pPr>
      <w:r>
        <w:separator/>
      </w:r>
    </w:p>
  </w:endnote>
  <w:endnote w:type="continuationSeparator" w:id="0">
    <w:p w14:paraId="68C7A8D0" w14:textId="77777777" w:rsidR="00027393" w:rsidRDefault="0002739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FA10E" w14:textId="77777777" w:rsidR="00707CE8" w:rsidRDefault="00707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28DDDC7" w:rsidR="00CB37D9" w:rsidRPr="00707CE8" w:rsidRDefault="00CB37D9" w:rsidP="00707C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B7072" w14:textId="77777777" w:rsidR="00707CE8" w:rsidRDefault="00707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4CF280" w14:textId="77777777" w:rsidR="00027393" w:rsidRDefault="00027393" w:rsidP="00CB37D9">
      <w:pPr>
        <w:spacing w:after="0" w:line="240" w:lineRule="auto"/>
      </w:pPr>
      <w:r>
        <w:separator/>
      </w:r>
    </w:p>
  </w:footnote>
  <w:footnote w:type="continuationSeparator" w:id="0">
    <w:p w14:paraId="597FEDA0" w14:textId="77777777" w:rsidR="00027393" w:rsidRDefault="0002739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DF075" w14:textId="77777777" w:rsidR="00707CE8" w:rsidRDefault="00707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62489EE" w:rsidR="00AD6FC0" w:rsidRPr="00707CE8" w:rsidRDefault="00AD6FC0" w:rsidP="00707C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DABEF" w14:textId="77777777" w:rsidR="00707CE8" w:rsidRDefault="00707C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892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27393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07CE8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